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witzerland</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witzerland received a score of 90.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witzerland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witzerland received a score of</w:t>
      </w:r>
      <w:r>
        <w:t xml:space="preserve"> </w:t>
      </w:r>
      <w:r>
        <w:rPr>
          <w:b/>
          <w:bCs/>
        </w:rPr>
        <w:t xml:space="preserve">88.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witzerland received a score of 88.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witzerland received a score of 84.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witzerland received a score of 9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witzerland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witzerland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witzerland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witzerland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witzerland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witzerland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witzerland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witzerland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witzerland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witzerland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witzerland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witzerland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0,2000,2010,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 1992,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2, 1993, 1994, 1995, 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7, 2002, 2007, 2012, 2017,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49:26Z</dcterms:created>
  <dcterms:modified xsi:type="dcterms:W3CDTF">2024-11-11T23: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witzerland Country Report</vt:lpwstr>
  </property>
  <property fmtid="{D5CDD505-2E9C-101B-9397-08002B2CF9AE}" pid="10" name="toc-title">
    <vt:lpwstr>Table of contents</vt:lpwstr>
  </property>
</Properties>
</file>